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7786AE" w14:textId="77777777" w:rsidR="00FC17FA" w:rsidRPr="00FB1F03" w:rsidRDefault="009C752E">
      <w:pPr>
        <w:rPr>
          <w:rFonts w:ascii="Open Sans" w:hAnsi="Open Sans" w:cs="Open Sans"/>
          <w:sz w:val="20"/>
          <w:szCs w:val="20"/>
        </w:rPr>
      </w:pPr>
      <w:r w:rsidRPr="00FB1F03">
        <w:rPr>
          <w:rFonts w:ascii="Open Sans" w:hAnsi="Open Sans" w:cs="Open Sans"/>
          <w:sz w:val="20"/>
          <w:szCs w:val="20"/>
        </w:rPr>
        <w:t>Plan upravljanja istraživačkim podacima</w:t>
      </w:r>
    </w:p>
    <w:p w14:paraId="7676779B" w14:textId="77777777" w:rsidR="009C752E" w:rsidRPr="00FB1F03" w:rsidRDefault="009C752E">
      <w:pPr>
        <w:rPr>
          <w:rFonts w:ascii="Open Sans" w:hAnsi="Open Sans" w:cs="Open Sans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3577"/>
        <w:gridCol w:w="9889"/>
      </w:tblGrid>
      <w:tr w:rsidR="00551D1E" w:rsidRPr="00FB1F03" w14:paraId="19063CE0" w14:textId="77777777" w:rsidTr="00900F85">
        <w:trPr>
          <w:trHeight w:val="509"/>
        </w:trPr>
        <w:tc>
          <w:tcPr>
            <w:tcW w:w="13887" w:type="dxa"/>
            <w:gridSpan w:val="3"/>
            <w:shd w:val="clear" w:color="auto" w:fill="D9E2F3" w:themeFill="accent1" w:themeFillTint="33"/>
          </w:tcPr>
          <w:p w14:paraId="39D77091" w14:textId="77777777" w:rsidR="00551D1E" w:rsidRPr="00FB1F03" w:rsidRDefault="00551D1E">
            <w:pPr>
              <w:rPr>
                <w:rFonts w:ascii="Open Sans" w:hAnsi="Open Sans" w:cs="Open Sans"/>
                <w:sz w:val="18"/>
                <w:szCs w:val="18"/>
              </w:rPr>
            </w:pPr>
            <w:r w:rsidRPr="00FB1F03">
              <w:rPr>
                <w:rFonts w:ascii="Open Sans" w:hAnsi="Open Sans" w:cs="Open Sans"/>
                <w:sz w:val="20"/>
                <w:szCs w:val="20"/>
              </w:rPr>
              <w:t>Opće informacije</w:t>
            </w:r>
          </w:p>
        </w:tc>
      </w:tr>
      <w:tr w:rsidR="00FB1F03" w:rsidRPr="00FB1F03" w14:paraId="226D8AD4" w14:textId="77777777" w:rsidTr="009C752E">
        <w:tc>
          <w:tcPr>
            <w:tcW w:w="421" w:type="dxa"/>
          </w:tcPr>
          <w:p w14:paraId="1F5A1AD2" w14:textId="77777777" w:rsidR="00FB1F03" w:rsidRPr="00FB1F03" w:rsidRDefault="00FB1F03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5EC39BAA" w14:textId="4F97029A" w:rsidR="00FB1F03" w:rsidRPr="00FB1F03" w:rsidRDefault="00FB1F03" w:rsidP="00D33BA0">
            <w:pPr>
              <w:rPr>
                <w:rFonts w:ascii="Open Sans" w:hAnsi="Open Sans" w:cs="Open Sans"/>
                <w:sz w:val="20"/>
                <w:szCs w:val="20"/>
              </w:rPr>
            </w:pPr>
            <w:r w:rsidRPr="00FB1F03">
              <w:rPr>
                <w:rFonts w:ascii="Open Sans" w:hAnsi="Open Sans" w:cs="Open Sans"/>
                <w:sz w:val="20"/>
                <w:szCs w:val="20"/>
              </w:rPr>
              <w:t xml:space="preserve">Ime </w:t>
            </w:r>
            <w:r w:rsidR="009E5B57">
              <w:rPr>
                <w:rFonts w:ascii="Open Sans" w:hAnsi="Open Sans" w:cs="Open Sans"/>
                <w:sz w:val="20"/>
                <w:szCs w:val="20"/>
              </w:rPr>
              <w:t xml:space="preserve">i prezime </w:t>
            </w:r>
            <w:r w:rsidRPr="00FB1F03">
              <w:rPr>
                <w:rFonts w:ascii="Open Sans" w:hAnsi="Open Sans" w:cs="Open Sans"/>
                <w:sz w:val="20"/>
                <w:szCs w:val="20"/>
              </w:rPr>
              <w:t xml:space="preserve">predlagatelja </w:t>
            </w:r>
          </w:p>
        </w:tc>
        <w:tc>
          <w:tcPr>
            <w:tcW w:w="9889" w:type="dxa"/>
          </w:tcPr>
          <w:p w14:paraId="1137BD80" w14:textId="07141BBD" w:rsidR="00FB1F03" w:rsidRPr="00067D52" w:rsidRDefault="00560202" w:rsidP="00D33BA0">
            <w:pPr>
              <w:rPr>
                <w:rFonts w:ascii="Open Sans" w:hAnsi="Open Sans" w:cs="Open Sans"/>
                <w:sz w:val="20"/>
                <w:szCs w:val="18"/>
              </w:rPr>
            </w:pPr>
            <w:r>
              <w:rPr>
                <w:rFonts w:ascii="Open Sans" w:hAnsi="Open Sans" w:cs="Open Sans"/>
                <w:sz w:val="20"/>
                <w:szCs w:val="18"/>
              </w:rPr>
              <w:t>Dijana Oreški</w:t>
            </w:r>
            <w:r w:rsidR="00FB1F03" w:rsidRPr="00067D52">
              <w:rPr>
                <w:rFonts w:ascii="Open Sans" w:hAnsi="Open Sans" w:cs="Open Sans"/>
                <w:sz w:val="20"/>
                <w:szCs w:val="18"/>
              </w:rPr>
              <w:t xml:space="preserve"> </w:t>
            </w:r>
          </w:p>
        </w:tc>
      </w:tr>
      <w:tr w:rsidR="007C47BE" w:rsidRPr="00FB1F03" w14:paraId="0DABAC37" w14:textId="77777777" w:rsidTr="009C752E">
        <w:tc>
          <w:tcPr>
            <w:tcW w:w="421" w:type="dxa"/>
          </w:tcPr>
          <w:p w14:paraId="5F73AAC0" w14:textId="77777777" w:rsidR="007C47BE" w:rsidRPr="00FB1F03" w:rsidRDefault="007C47BE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736A6961" w14:textId="77777777" w:rsidR="007C47BE" w:rsidRPr="00FB1F03" w:rsidRDefault="007C47BE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Matična organizacija</w:t>
            </w:r>
          </w:p>
        </w:tc>
        <w:tc>
          <w:tcPr>
            <w:tcW w:w="9889" w:type="dxa"/>
          </w:tcPr>
          <w:p w14:paraId="5459A214" w14:textId="4D81B150" w:rsidR="007C47BE" w:rsidRPr="00067D52" w:rsidRDefault="00560202">
            <w:pPr>
              <w:rPr>
                <w:rFonts w:ascii="Open Sans" w:hAnsi="Open Sans" w:cs="Open Sans"/>
                <w:sz w:val="20"/>
                <w:szCs w:val="18"/>
              </w:rPr>
            </w:pPr>
            <w:r>
              <w:rPr>
                <w:rFonts w:ascii="Open Sans" w:hAnsi="Open Sans" w:cs="Open Sans"/>
                <w:sz w:val="20"/>
                <w:szCs w:val="18"/>
              </w:rPr>
              <w:t>Fakultet organizacije i informatike</w:t>
            </w:r>
          </w:p>
        </w:tc>
      </w:tr>
      <w:tr w:rsidR="00D33BA0" w:rsidRPr="00FB1F03" w14:paraId="75A3FECA" w14:textId="77777777" w:rsidTr="009C752E">
        <w:tc>
          <w:tcPr>
            <w:tcW w:w="421" w:type="dxa"/>
          </w:tcPr>
          <w:p w14:paraId="0DFA7062" w14:textId="77777777" w:rsidR="00D33BA0" w:rsidRPr="00FB1F03" w:rsidRDefault="00D33BA0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5BB60E21" w14:textId="77777777" w:rsidR="00D33BA0" w:rsidRDefault="00D33BA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Naziv projekta</w:t>
            </w:r>
          </w:p>
        </w:tc>
        <w:tc>
          <w:tcPr>
            <w:tcW w:w="9889" w:type="dxa"/>
          </w:tcPr>
          <w:p w14:paraId="72490078" w14:textId="6D637594" w:rsidR="00D33BA0" w:rsidRPr="00067D52" w:rsidRDefault="00560202">
            <w:pPr>
              <w:rPr>
                <w:rFonts w:ascii="Open Sans" w:hAnsi="Open Sans" w:cs="Open Sans"/>
                <w:sz w:val="20"/>
                <w:szCs w:val="18"/>
              </w:rPr>
            </w:pPr>
            <w:r>
              <w:rPr>
                <w:rFonts w:ascii="Open Sans" w:hAnsi="Open Sans" w:cs="Open Sans"/>
                <w:sz w:val="20"/>
                <w:szCs w:val="18"/>
              </w:rPr>
              <w:t>SIMON: Inteligentni sustav za automatsku selekciju algoritama</w:t>
            </w:r>
            <w:r w:rsidR="00980F32">
              <w:rPr>
                <w:rFonts w:ascii="Open Sans" w:hAnsi="Open Sans" w:cs="Open Sans"/>
                <w:sz w:val="20"/>
                <w:szCs w:val="18"/>
              </w:rPr>
              <w:t xml:space="preserve"> strojnog učenja u društvenim znanostima</w:t>
            </w:r>
          </w:p>
        </w:tc>
      </w:tr>
      <w:tr w:rsidR="009C752E" w:rsidRPr="00FB1F03" w14:paraId="1FB8551A" w14:textId="77777777" w:rsidTr="00FB1F03">
        <w:tc>
          <w:tcPr>
            <w:tcW w:w="421" w:type="dxa"/>
            <w:shd w:val="clear" w:color="auto" w:fill="auto"/>
          </w:tcPr>
          <w:p w14:paraId="2F728DAF" w14:textId="77777777" w:rsidR="009C752E" w:rsidRPr="00FB1F03" w:rsidRDefault="009C752E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  <w:shd w:val="clear" w:color="auto" w:fill="auto"/>
          </w:tcPr>
          <w:p w14:paraId="58B2479E" w14:textId="77777777" w:rsidR="009C752E" w:rsidRPr="00FB1F03" w:rsidRDefault="009C752E">
            <w:pPr>
              <w:rPr>
                <w:rFonts w:ascii="Open Sans" w:hAnsi="Open Sans" w:cs="Open Sans"/>
                <w:sz w:val="20"/>
                <w:szCs w:val="20"/>
              </w:rPr>
            </w:pPr>
            <w:r w:rsidRPr="00FB1F03">
              <w:rPr>
                <w:rFonts w:ascii="Open Sans" w:hAnsi="Open Sans" w:cs="Open Sans"/>
                <w:sz w:val="20"/>
                <w:szCs w:val="20"/>
              </w:rPr>
              <w:t>Upravitelj podacima</w:t>
            </w:r>
          </w:p>
        </w:tc>
        <w:tc>
          <w:tcPr>
            <w:tcW w:w="9889" w:type="dxa"/>
            <w:shd w:val="clear" w:color="auto" w:fill="auto"/>
          </w:tcPr>
          <w:p w14:paraId="4A725875" w14:textId="44ADC7A7" w:rsidR="009C752E" w:rsidRPr="00067D52" w:rsidRDefault="00560202">
            <w:pPr>
              <w:rPr>
                <w:rFonts w:ascii="Open Sans" w:hAnsi="Open Sans" w:cs="Open Sans"/>
                <w:sz w:val="20"/>
                <w:szCs w:val="18"/>
              </w:rPr>
            </w:pPr>
            <w:r>
              <w:rPr>
                <w:rFonts w:ascii="Open Sans" w:hAnsi="Open Sans" w:cs="Open Sans"/>
                <w:sz w:val="20"/>
                <w:szCs w:val="18"/>
              </w:rPr>
              <w:t>Dunja Višnjić</w:t>
            </w:r>
          </w:p>
        </w:tc>
      </w:tr>
      <w:tr w:rsidR="00551D1E" w:rsidRPr="00FB1F03" w14:paraId="2B05D134" w14:textId="77777777" w:rsidTr="00900F85">
        <w:trPr>
          <w:trHeight w:val="428"/>
        </w:trPr>
        <w:tc>
          <w:tcPr>
            <w:tcW w:w="421" w:type="dxa"/>
            <w:shd w:val="clear" w:color="auto" w:fill="D9E2F3" w:themeFill="accent1" w:themeFillTint="33"/>
          </w:tcPr>
          <w:p w14:paraId="7DA57CB1" w14:textId="7CB0F03A" w:rsidR="00551D1E" w:rsidRPr="00D00ED7" w:rsidRDefault="002460C1" w:rsidP="00FB1F03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1.</w:t>
            </w:r>
          </w:p>
        </w:tc>
        <w:tc>
          <w:tcPr>
            <w:tcW w:w="13466" w:type="dxa"/>
            <w:gridSpan w:val="2"/>
            <w:shd w:val="clear" w:color="auto" w:fill="D9E2F3" w:themeFill="accent1" w:themeFillTint="33"/>
          </w:tcPr>
          <w:p w14:paraId="50AD7F9F" w14:textId="081E15AD" w:rsidR="00551D1E" w:rsidRPr="00067D52" w:rsidRDefault="00551D1E" w:rsidP="00551D1E">
            <w:pPr>
              <w:rPr>
                <w:rFonts w:ascii="Open Sans" w:hAnsi="Open Sans" w:cs="Open Sans"/>
                <w:sz w:val="20"/>
                <w:szCs w:val="18"/>
              </w:rPr>
            </w:pPr>
            <w:r w:rsidRPr="00067D52">
              <w:rPr>
                <w:rFonts w:ascii="Open Sans" w:hAnsi="Open Sans" w:cs="Open Sans"/>
                <w:sz w:val="20"/>
                <w:szCs w:val="20"/>
              </w:rPr>
              <w:t xml:space="preserve">Prikupljanje podataka </w:t>
            </w:r>
            <w:r w:rsidRPr="00AA0075">
              <w:rPr>
                <w:rFonts w:ascii="Open Sans" w:hAnsi="Open Sans" w:cs="Open Sans"/>
                <w:sz w:val="20"/>
                <w:szCs w:val="20"/>
              </w:rPr>
              <w:t xml:space="preserve">i </w:t>
            </w:r>
            <w:r w:rsidRPr="00377FDD">
              <w:rPr>
                <w:rFonts w:ascii="Open Sans" w:hAnsi="Open Sans" w:cs="Open Sans"/>
                <w:sz w:val="20"/>
                <w:szCs w:val="20"/>
              </w:rPr>
              <w:t>dokumentacij</w:t>
            </w:r>
            <w:r w:rsidR="00AA0075" w:rsidRPr="00377FDD">
              <w:rPr>
                <w:rFonts w:ascii="Open Sans" w:hAnsi="Open Sans" w:cs="Open Sans"/>
                <w:sz w:val="20"/>
                <w:szCs w:val="20"/>
              </w:rPr>
              <w:t>a</w:t>
            </w:r>
          </w:p>
        </w:tc>
      </w:tr>
      <w:tr w:rsidR="009C752E" w:rsidRPr="00FB1F03" w14:paraId="1CCD42E7" w14:textId="77777777" w:rsidTr="009C752E">
        <w:tc>
          <w:tcPr>
            <w:tcW w:w="421" w:type="dxa"/>
          </w:tcPr>
          <w:p w14:paraId="19377496" w14:textId="77777777" w:rsidR="009C752E" w:rsidRPr="00FB1F03" w:rsidRDefault="009C752E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7F8056E9" w14:textId="3EE58B02" w:rsidR="009C752E" w:rsidRPr="00FB1F03" w:rsidRDefault="00FB1F03" w:rsidP="00C4407D">
            <w:pPr>
              <w:rPr>
                <w:rFonts w:ascii="Open Sans" w:hAnsi="Open Sans" w:cs="Open Sans"/>
                <w:sz w:val="20"/>
                <w:szCs w:val="20"/>
              </w:rPr>
            </w:pP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Koje ćete podatke prikupljati, obrađivati, stvarati ili 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se 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ponovno 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njima </w:t>
            </w:r>
            <w:r w:rsidRPr="00377FDD">
              <w:rPr>
                <w:rFonts w:ascii="Open Sans" w:hAnsi="Open Sans" w:cs="Open Sans"/>
                <w:sz w:val="20"/>
                <w:szCs w:val="20"/>
              </w:rPr>
              <w:t>koristiti?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 (navedite format, </w:t>
            </w:r>
            <w:r w:rsidR="00C4407D">
              <w:rPr>
                <w:rFonts w:ascii="Open Sans" w:hAnsi="Open Sans" w:cs="Open Sans"/>
                <w:sz w:val="20"/>
                <w:szCs w:val="20"/>
              </w:rPr>
              <w:t xml:space="preserve">vrstu i 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>opseg podataka)</w:t>
            </w:r>
          </w:p>
        </w:tc>
        <w:tc>
          <w:tcPr>
            <w:tcW w:w="9889" w:type="dxa"/>
          </w:tcPr>
          <w:p w14:paraId="6E4A7725" w14:textId="77777777" w:rsidR="008C09D0" w:rsidRDefault="00B15CBA">
            <w:pPr>
              <w:rPr>
                <w:rFonts w:ascii="Open Sans" w:hAnsi="Open Sans" w:cs="Open Sans"/>
                <w:sz w:val="18"/>
                <w:szCs w:val="18"/>
              </w:rPr>
            </w:pPr>
            <w:r w:rsidRPr="00980F32">
              <w:rPr>
                <w:rFonts w:ascii="Open Sans" w:hAnsi="Open Sans" w:cs="Open Sans"/>
                <w:sz w:val="18"/>
                <w:szCs w:val="18"/>
              </w:rPr>
              <w:t xml:space="preserve">Prikupljat ćemo i obrađivati </w:t>
            </w:r>
            <w:r w:rsidR="00980F32" w:rsidRPr="00980F32">
              <w:rPr>
                <w:rFonts w:ascii="Open Sans" w:hAnsi="Open Sans" w:cs="Open Sans"/>
                <w:sz w:val="18"/>
                <w:szCs w:val="18"/>
              </w:rPr>
              <w:t xml:space="preserve">strukturirane tablične podatke iz javno dostupnih repozitorija. Podaci će biti pohranjeni u .xslx formatu. </w:t>
            </w:r>
          </w:p>
          <w:p w14:paraId="094742C3" w14:textId="5B7E1818" w:rsidR="008C09D0" w:rsidRDefault="00254DDF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Shodno tome,</w:t>
            </w:r>
            <w:r w:rsidR="00885AD0">
              <w:rPr>
                <w:rFonts w:ascii="Open Sans" w:hAnsi="Open Sans" w:cs="Open Sans"/>
                <w:sz w:val="18"/>
                <w:szCs w:val="18"/>
              </w:rPr>
              <w:t xml:space="preserve"> obrađivat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ćemo </w:t>
            </w:r>
            <w:r w:rsidR="00885AD0">
              <w:rPr>
                <w:rFonts w:ascii="Open Sans" w:hAnsi="Open Sans" w:cs="Open Sans"/>
                <w:sz w:val="18"/>
                <w:szCs w:val="18"/>
              </w:rPr>
              <w:t>sljedeće vrste podataka:</w:t>
            </w:r>
          </w:p>
          <w:p w14:paraId="74D08C29" w14:textId="4769D8A7" w:rsidR="00885AD0" w:rsidRDefault="00885AD0" w:rsidP="00885AD0">
            <w:pPr>
              <w:pStyle w:val="ListParagraph"/>
              <w:numPr>
                <w:ilvl w:val="0"/>
                <w:numId w:val="20"/>
              </w:numPr>
              <w:rPr>
                <w:rFonts w:cs="Open Sans"/>
                <w:sz w:val="18"/>
                <w:szCs w:val="18"/>
              </w:rPr>
            </w:pPr>
            <w:r>
              <w:rPr>
                <w:rFonts w:cs="Open Sans"/>
                <w:sz w:val="18"/>
                <w:szCs w:val="18"/>
              </w:rPr>
              <w:t>Cjeloviti skupovi podataka iz javno dostupnih repozitorija.</w:t>
            </w:r>
          </w:p>
          <w:p w14:paraId="42A9652C" w14:textId="522A4890" w:rsidR="00885AD0" w:rsidRPr="00885AD0" w:rsidRDefault="00885AD0" w:rsidP="00885AD0">
            <w:pPr>
              <w:pStyle w:val="ListParagraph"/>
              <w:numPr>
                <w:ilvl w:val="0"/>
                <w:numId w:val="20"/>
              </w:numPr>
              <w:rPr>
                <w:rFonts w:cs="Open Sans"/>
                <w:sz w:val="18"/>
                <w:szCs w:val="18"/>
              </w:rPr>
            </w:pPr>
            <w:r>
              <w:rPr>
                <w:rFonts w:cs="Open Sans"/>
                <w:sz w:val="18"/>
                <w:szCs w:val="18"/>
              </w:rPr>
              <w:t>Tablica s meta-značajkama svih skupova podataka.</w:t>
            </w:r>
          </w:p>
          <w:p w14:paraId="1C484D61" w14:textId="39C9AEE4" w:rsidR="009C752E" w:rsidRPr="00980F32" w:rsidRDefault="00980F32">
            <w:pPr>
              <w:rPr>
                <w:rFonts w:ascii="Open Sans" w:hAnsi="Open Sans" w:cs="Open Sans"/>
                <w:sz w:val="18"/>
                <w:szCs w:val="18"/>
              </w:rPr>
            </w:pPr>
            <w:r w:rsidRPr="00980F32">
              <w:rPr>
                <w:rFonts w:ascii="Open Sans" w:hAnsi="Open Sans" w:cs="Open Sans"/>
                <w:sz w:val="18"/>
                <w:szCs w:val="18"/>
              </w:rPr>
              <w:t>S obzirom da će skupovi podataka varirati u broju instanci i broju atributa, veličine datoteka će biti u rasponu od nekoliko MB do nekoliko GB.</w:t>
            </w:r>
          </w:p>
        </w:tc>
      </w:tr>
      <w:tr w:rsidR="009C752E" w:rsidRPr="00FB1F03" w14:paraId="7D6DDB0A" w14:textId="77777777" w:rsidTr="009C752E">
        <w:tc>
          <w:tcPr>
            <w:tcW w:w="421" w:type="dxa"/>
          </w:tcPr>
          <w:p w14:paraId="098C6865" w14:textId="77777777" w:rsidR="009C752E" w:rsidRPr="00FB1F03" w:rsidRDefault="009C752E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6A8DA150" w14:textId="26F98913" w:rsidR="009C752E" w:rsidRPr="00D00ED7" w:rsidRDefault="00AA0075" w:rsidP="00551D1E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Kako će se</w:t>
            </w:r>
            <w:r w:rsidR="00FB1F03" w:rsidRPr="00D00ED7">
              <w:rPr>
                <w:rFonts w:ascii="Open Sans" w:hAnsi="Open Sans" w:cs="Open Sans"/>
                <w:sz w:val="20"/>
                <w:szCs w:val="20"/>
              </w:rPr>
              <w:t xml:space="preserve"> podaci prikupljati, obrađivati ili stvarati? (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ukratko </w:t>
            </w:r>
            <w:r w:rsidR="00FB1F03" w:rsidRPr="00D00ED7">
              <w:rPr>
                <w:rFonts w:ascii="Open Sans" w:hAnsi="Open Sans" w:cs="Open Sans"/>
                <w:sz w:val="20"/>
                <w:szCs w:val="20"/>
              </w:rPr>
              <w:t>navedite metodologiju i procese osiguranja kvalitete te načine organiziranja podataka)</w:t>
            </w:r>
          </w:p>
        </w:tc>
        <w:tc>
          <w:tcPr>
            <w:tcW w:w="9889" w:type="dxa"/>
          </w:tcPr>
          <w:p w14:paraId="567263DC" w14:textId="2A1D4395" w:rsidR="009C752E" w:rsidRPr="00B568B6" w:rsidRDefault="00980F32" w:rsidP="009E5B57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odaci će nastati preuzimanjem iz javno dostupnih repozitorija.</w:t>
            </w:r>
            <w:r w:rsidR="00EA6FF0">
              <w:rPr>
                <w:rFonts w:ascii="Open Sans" w:hAnsi="Open Sans" w:cs="Open Sans"/>
                <w:sz w:val="18"/>
                <w:szCs w:val="18"/>
              </w:rPr>
              <w:t xml:space="preserve"> Nakon preuzimanja, podaci će se pohraniti u dva direktorija, ovisno o domeni (poslovanje ili obrazovanje). </w:t>
            </w:r>
            <w:r w:rsidR="000A74DD">
              <w:rPr>
                <w:rFonts w:ascii="Open Sans" w:hAnsi="Open Sans" w:cs="Open Sans"/>
                <w:sz w:val="18"/>
                <w:szCs w:val="18"/>
              </w:rPr>
              <w:t xml:space="preserve">Podaci će se pročistiti i pripremiti primjenom alata SAS JMP. Za pročišćene i pripremljene podatke izračunat će se meta-značajke svih skupova podataka primjenom Python biblioteka. Temeljem meta-značajki kreirat će se meta-podaci za sve skupove podataka. </w:t>
            </w:r>
            <w:bookmarkStart w:id="0" w:name="_GoBack"/>
            <w:bookmarkEnd w:id="0"/>
          </w:p>
        </w:tc>
      </w:tr>
      <w:tr w:rsidR="009C752E" w:rsidRPr="00FB1F03" w14:paraId="2278A496" w14:textId="77777777" w:rsidTr="009C752E">
        <w:tc>
          <w:tcPr>
            <w:tcW w:w="421" w:type="dxa"/>
          </w:tcPr>
          <w:p w14:paraId="7A7912F4" w14:textId="77777777" w:rsidR="009C752E" w:rsidRPr="00FB1F03" w:rsidRDefault="009C752E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11D91274" w14:textId="2ED0744D" w:rsidR="009C752E" w:rsidRPr="00551D1E" w:rsidRDefault="00B568B6">
            <w:pPr>
              <w:rPr>
                <w:rFonts w:ascii="Open Sans" w:hAnsi="Open Sans" w:cs="Open Sans"/>
                <w:sz w:val="20"/>
                <w:szCs w:val="20"/>
              </w:rPr>
            </w:pP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Koju ćete dokumentaciju i metapodatke ustupiti 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>osim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 podat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>aka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>? (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navedite 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>koje su informacije potrebne korisnicima kako bi mogli čitati i interpretirati podatke u budućnosti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 te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 koji će se standardi koristiti pri tumačenju podataka)</w:t>
            </w:r>
          </w:p>
        </w:tc>
        <w:tc>
          <w:tcPr>
            <w:tcW w:w="9889" w:type="dxa"/>
          </w:tcPr>
          <w:p w14:paraId="46E31140" w14:textId="38871D1E" w:rsidR="000A74DD" w:rsidRPr="000A74DD" w:rsidRDefault="000A74DD" w:rsidP="000A74DD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0A74DD">
              <w:rPr>
                <w:rFonts w:ascii="Open Sans" w:hAnsi="Open Sans" w:cs="Open Sans"/>
                <w:sz w:val="18"/>
                <w:szCs w:val="18"/>
              </w:rPr>
              <w:t>Uz svaki skup podataka kreirati će se i skup metapodataka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. </w:t>
            </w:r>
            <w:r w:rsidRPr="000A74DD">
              <w:rPr>
                <w:rFonts w:ascii="Open Sans" w:hAnsi="Open Sans" w:cs="Open Sans"/>
                <w:sz w:val="18"/>
                <w:szCs w:val="18"/>
              </w:rPr>
              <w:t>Metapodaci će sadržavati obvezne elemente:</w:t>
            </w:r>
          </w:p>
          <w:p w14:paraId="101999BF" w14:textId="6A14A895" w:rsidR="000A74DD" w:rsidRPr="000A74DD" w:rsidRDefault="00912D52" w:rsidP="000A74DD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zvor</w:t>
            </w:r>
            <w:r w:rsidR="000A74DD" w:rsidRPr="000A74DD">
              <w:rPr>
                <w:rFonts w:ascii="Open Sans" w:hAnsi="Open Sans" w:cs="Open Sans"/>
                <w:sz w:val="18"/>
                <w:szCs w:val="18"/>
              </w:rPr>
              <w:t xml:space="preserve">: </w:t>
            </w:r>
            <w:r>
              <w:rPr>
                <w:rFonts w:ascii="Open Sans" w:hAnsi="Open Sans" w:cs="Open Sans"/>
                <w:sz w:val="18"/>
                <w:szCs w:val="18"/>
              </w:rPr>
              <w:t>URL na javno dostupni skup podataka</w:t>
            </w:r>
          </w:p>
          <w:p w14:paraId="412BF187" w14:textId="77777777" w:rsidR="000A74DD" w:rsidRPr="000A74DD" w:rsidRDefault="000A74DD" w:rsidP="000A74DD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0A74DD">
              <w:rPr>
                <w:rFonts w:ascii="Open Sans" w:hAnsi="Open Sans" w:cs="Open Sans"/>
                <w:sz w:val="18"/>
                <w:szCs w:val="18"/>
              </w:rPr>
              <w:t>Naslov: slobodni tekst</w:t>
            </w:r>
          </w:p>
          <w:p w14:paraId="4BDA1E4A" w14:textId="77777777" w:rsidR="000A74DD" w:rsidRPr="000A74DD" w:rsidRDefault="000A74DD" w:rsidP="000A74DD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0A74DD">
              <w:rPr>
                <w:rFonts w:ascii="Open Sans" w:hAnsi="Open Sans" w:cs="Open Sans"/>
                <w:sz w:val="18"/>
                <w:szCs w:val="18"/>
              </w:rPr>
              <w:t>Godina objave</w:t>
            </w:r>
          </w:p>
          <w:p w14:paraId="09C8D514" w14:textId="77777777" w:rsidR="000A74DD" w:rsidRPr="000A74DD" w:rsidRDefault="000A74DD" w:rsidP="000A74DD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0A74DD">
              <w:rPr>
                <w:rFonts w:ascii="Open Sans" w:hAnsi="Open Sans" w:cs="Open Sans"/>
                <w:sz w:val="18"/>
                <w:szCs w:val="18"/>
              </w:rPr>
              <w:t>Vrsta izvora: skup podataka</w:t>
            </w:r>
          </w:p>
          <w:p w14:paraId="78A30BB9" w14:textId="77777777" w:rsidR="000A74DD" w:rsidRPr="000A74DD" w:rsidRDefault="000A74DD" w:rsidP="000A74DD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0A74DD">
              <w:rPr>
                <w:rFonts w:ascii="Open Sans" w:hAnsi="Open Sans" w:cs="Open Sans"/>
                <w:sz w:val="18"/>
                <w:szCs w:val="18"/>
              </w:rPr>
              <w:t>Opis: slobodni tekst sa svim informacijama potrebnim za interpretaciju podataka</w:t>
            </w:r>
          </w:p>
          <w:p w14:paraId="1FFF0084" w14:textId="77777777" w:rsidR="00912D52" w:rsidRDefault="00912D52" w:rsidP="000A74DD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oj instanci</w:t>
            </w:r>
          </w:p>
          <w:p w14:paraId="0E3ADEE4" w14:textId="77777777" w:rsidR="00912D52" w:rsidRDefault="00912D52" w:rsidP="000A74DD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oj atributa</w:t>
            </w:r>
          </w:p>
          <w:p w14:paraId="4FA5B0B3" w14:textId="1A92D67B" w:rsidR="00912D52" w:rsidRPr="00912D52" w:rsidRDefault="00912D52" w:rsidP="000A74DD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551D1E" w:rsidRPr="00FB1F03" w14:paraId="516058F2" w14:textId="77777777" w:rsidTr="00900F85">
        <w:trPr>
          <w:trHeight w:val="428"/>
        </w:trPr>
        <w:tc>
          <w:tcPr>
            <w:tcW w:w="421" w:type="dxa"/>
            <w:shd w:val="clear" w:color="auto" w:fill="D9E2F3" w:themeFill="accent1" w:themeFillTint="33"/>
          </w:tcPr>
          <w:p w14:paraId="094ED501" w14:textId="53FBEFD7" w:rsidR="00551D1E" w:rsidRPr="00D00ED7" w:rsidRDefault="002460C1" w:rsidP="00900F85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2.</w:t>
            </w:r>
          </w:p>
        </w:tc>
        <w:tc>
          <w:tcPr>
            <w:tcW w:w="13466" w:type="dxa"/>
            <w:gridSpan w:val="2"/>
            <w:shd w:val="clear" w:color="auto" w:fill="D9E2F3" w:themeFill="accent1" w:themeFillTint="33"/>
          </w:tcPr>
          <w:p w14:paraId="304E37EB" w14:textId="77777777" w:rsidR="00551D1E" w:rsidRPr="00551D1E" w:rsidRDefault="00551D1E" w:rsidP="00B568B6">
            <w:pPr>
              <w:rPr>
                <w:rFonts w:ascii="Open Sans" w:hAnsi="Open Sans" w:cs="Open Sans"/>
                <w:sz w:val="20"/>
                <w:szCs w:val="20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</w:rPr>
              <w:t>Pravna i sigurnosna pitanja</w:t>
            </w:r>
          </w:p>
          <w:p w14:paraId="43C400D2" w14:textId="77777777" w:rsidR="00551D1E" w:rsidRPr="00551D1E" w:rsidRDefault="00551D1E" w:rsidP="00900F85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B568B6" w:rsidRPr="00FB1F03" w14:paraId="18CF314C" w14:textId="77777777" w:rsidTr="00900F85">
        <w:tc>
          <w:tcPr>
            <w:tcW w:w="421" w:type="dxa"/>
          </w:tcPr>
          <w:p w14:paraId="784121E3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75BE09D5" w14:textId="252099CB" w:rsidR="00B568B6" w:rsidRPr="00551D1E" w:rsidRDefault="00B568B6" w:rsidP="00280CBE">
            <w:pPr>
              <w:rPr>
                <w:rFonts w:ascii="Open Sans" w:hAnsi="Open Sans" w:cs="Open Sans"/>
                <w:sz w:val="20"/>
                <w:szCs w:val="20"/>
              </w:rPr>
            </w:pP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Jeste li ograničeni sporazumom o povjerljivosti? Imate li potrebna dopuštenja za prikupljanje, obradu, čuvanje i dijeljenje podataka? Jesu li </w:t>
            </w:r>
            <w:r w:rsidR="00C4407D">
              <w:rPr>
                <w:rFonts w:ascii="Open Sans" w:hAnsi="Open Sans" w:cs="Open Sans"/>
                <w:sz w:val="20"/>
                <w:szCs w:val="20"/>
              </w:rPr>
              <w:t>osobe</w:t>
            </w:r>
            <w:r w:rsidR="00C4407D" w:rsidRPr="00B568B6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čiji se podaci </w:t>
            </w:r>
            <w:r w:rsidR="00280CBE">
              <w:rPr>
                <w:rFonts w:ascii="Open Sans" w:hAnsi="Open Sans" w:cs="Open Sans"/>
                <w:sz w:val="20"/>
                <w:szCs w:val="20"/>
              </w:rPr>
              <w:t xml:space="preserve">pohranjuju 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>informirani o tome i jesu li dali privolu? Koj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>im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 ćete 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 xml:space="preserve">se 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>metod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>ama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 koristiti u svrhu zaštite osjetljivih podataka (GDPR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 xml:space="preserve"> -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 posebne kategorije osobnih podataka)?</w:t>
            </w:r>
          </w:p>
        </w:tc>
        <w:tc>
          <w:tcPr>
            <w:tcW w:w="9889" w:type="dxa"/>
          </w:tcPr>
          <w:p w14:paraId="04857061" w14:textId="413D3FD6" w:rsidR="00B568B6" w:rsidRDefault="00912D52" w:rsidP="00E210EF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Svi podaci koji će se koristiti su javno dostupni. Uz svaki skup podataka biti će poveznica na izvor podataka – javno dostupni repozitorij.</w:t>
            </w:r>
          </w:p>
          <w:p w14:paraId="168C20B3" w14:textId="65C6DCE4" w:rsidR="00885AD0" w:rsidRPr="00FB1F03" w:rsidRDefault="00885AD0" w:rsidP="00E210EF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B568B6" w:rsidRPr="00FB1F03" w14:paraId="1D09CA27" w14:textId="77777777" w:rsidTr="00900F85">
        <w:tc>
          <w:tcPr>
            <w:tcW w:w="421" w:type="dxa"/>
          </w:tcPr>
          <w:p w14:paraId="5FA2E1E9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06C1956B" w14:textId="35CD5CD7" w:rsidR="00B568B6" w:rsidRPr="00D00ED7" w:rsidRDefault="008B0ACD" w:rsidP="00900F85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Kako će se</w:t>
            </w:r>
            <w:r w:rsidR="00B568B6" w:rsidRPr="00D00ED7">
              <w:rPr>
                <w:rFonts w:ascii="Open Sans" w:hAnsi="Open Sans" w:cs="Open Sans"/>
                <w:sz w:val="20"/>
                <w:szCs w:val="20"/>
              </w:rPr>
              <w:t xml:space="preserve"> regulirati pristup podacima i njihova sigurnost? Koji su potencijalni rizici koje treba uzeti u obzir? Kako ćete osigurati sigurnost pohrane osjetljivih podataka? </w:t>
            </w:r>
          </w:p>
        </w:tc>
        <w:tc>
          <w:tcPr>
            <w:tcW w:w="9889" w:type="dxa"/>
          </w:tcPr>
          <w:p w14:paraId="4B8DE151" w14:textId="2DD1D7F2" w:rsidR="00B568B6" w:rsidRPr="00B568B6" w:rsidRDefault="00912D52" w:rsidP="00E210EF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912D52">
              <w:rPr>
                <w:rFonts w:ascii="Open Sans" w:hAnsi="Open Sans" w:cs="Open Sans"/>
                <w:sz w:val="18"/>
                <w:szCs w:val="18"/>
              </w:rPr>
              <w:t xml:space="preserve">Podaci će za vrijeme trajanja projekta biti pohranjeni u sustavu Gooogle drive. U okviru servisa je osigurano redovito pohranjivanje sigurnosnih kopija podataka. </w:t>
            </w:r>
          </w:p>
        </w:tc>
      </w:tr>
      <w:tr w:rsidR="00B568B6" w:rsidRPr="00FB1F03" w14:paraId="06E91672" w14:textId="77777777" w:rsidTr="00900F85">
        <w:tc>
          <w:tcPr>
            <w:tcW w:w="421" w:type="dxa"/>
          </w:tcPr>
          <w:p w14:paraId="1B9CF8F6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7007B115" w14:textId="2905C7C3" w:rsidR="00B568B6" w:rsidRPr="00551D1E" w:rsidRDefault="008B0ACD" w:rsidP="00900F85">
            <w:pPr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Kako ćete</w:t>
            </w:r>
            <w:r w:rsidR="00B568B6" w:rsidRPr="00D00ED7">
              <w:rPr>
                <w:rFonts w:ascii="Open Sans" w:hAnsi="Open Sans" w:cs="Open Sans"/>
                <w:sz w:val="20"/>
                <w:szCs w:val="20"/>
              </w:rPr>
              <w:t xml:space="preserve"> upravljati zaštitom autorskih prava i intelektualnog vlasništva? Tko će biti vlasnik podataka? Koje će se licenc</w:t>
            </w:r>
            <w:r w:rsidR="00AE0EDC">
              <w:rPr>
                <w:rFonts w:ascii="Open Sans" w:hAnsi="Open Sans" w:cs="Open Sans"/>
                <w:sz w:val="20"/>
                <w:szCs w:val="20"/>
              </w:rPr>
              <w:t>ij</w:t>
            </w:r>
            <w:r w:rsidR="00B568B6" w:rsidRPr="00D00ED7">
              <w:rPr>
                <w:rFonts w:ascii="Open Sans" w:hAnsi="Open Sans" w:cs="Open Sans"/>
                <w:sz w:val="20"/>
                <w:szCs w:val="20"/>
              </w:rPr>
              <w:t>e primjenjivati na podatke? Koja će se ograničenja primjenjivati na ponovnu uporabu osobnih podataka?</w:t>
            </w:r>
          </w:p>
        </w:tc>
        <w:tc>
          <w:tcPr>
            <w:tcW w:w="9889" w:type="dxa"/>
          </w:tcPr>
          <w:p w14:paraId="722169E9" w14:textId="03AEFC13" w:rsidR="00B568B6" w:rsidRPr="00D00ED7" w:rsidRDefault="00B642E1" w:rsidP="00E210EF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Vlasnici podataka biti će vidljivi na poveznicama uz svaki skup podataka. </w:t>
            </w:r>
          </w:p>
        </w:tc>
      </w:tr>
      <w:tr w:rsidR="00551D1E" w:rsidRPr="00FB1F03" w14:paraId="59790E92" w14:textId="77777777" w:rsidTr="00900F85">
        <w:trPr>
          <w:trHeight w:val="428"/>
        </w:trPr>
        <w:tc>
          <w:tcPr>
            <w:tcW w:w="421" w:type="dxa"/>
            <w:shd w:val="clear" w:color="auto" w:fill="D9E2F3" w:themeFill="accent1" w:themeFillTint="33"/>
          </w:tcPr>
          <w:p w14:paraId="370EBE33" w14:textId="67D15CEB" w:rsidR="00551D1E" w:rsidRPr="00D00ED7" w:rsidRDefault="002460C1" w:rsidP="00900F85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3.</w:t>
            </w:r>
          </w:p>
        </w:tc>
        <w:tc>
          <w:tcPr>
            <w:tcW w:w="13466" w:type="dxa"/>
            <w:gridSpan w:val="2"/>
            <w:shd w:val="clear" w:color="auto" w:fill="D9E2F3" w:themeFill="accent1" w:themeFillTint="33"/>
          </w:tcPr>
          <w:p w14:paraId="4BA37980" w14:textId="77777777" w:rsidR="00551D1E" w:rsidRPr="00FB1F03" w:rsidRDefault="00551D1E" w:rsidP="00551D1E">
            <w:pPr>
              <w:rPr>
                <w:rFonts w:ascii="Open Sans" w:hAnsi="Open Sans" w:cs="Open Sans"/>
                <w:sz w:val="18"/>
                <w:szCs w:val="18"/>
              </w:rPr>
            </w:pPr>
            <w:r w:rsidRPr="00D00ED7">
              <w:rPr>
                <w:rFonts w:ascii="Open Sans" w:hAnsi="Open Sans" w:cs="Open Sans"/>
                <w:sz w:val="20"/>
                <w:szCs w:val="20"/>
              </w:rPr>
              <w:t>Pohrana i čuvanje podataka</w:t>
            </w:r>
          </w:p>
        </w:tc>
      </w:tr>
      <w:tr w:rsidR="00B568B6" w:rsidRPr="00FB1F03" w14:paraId="4CEAA298" w14:textId="77777777" w:rsidTr="00900F85">
        <w:tc>
          <w:tcPr>
            <w:tcW w:w="421" w:type="dxa"/>
          </w:tcPr>
          <w:p w14:paraId="1430E689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3308D409" w14:textId="7C6254D0" w:rsidR="00B568B6" w:rsidRPr="00FB1F03" w:rsidRDefault="00B568B6" w:rsidP="00D00ED7">
            <w:pPr>
              <w:rPr>
                <w:rFonts w:ascii="Open Sans" w:hAnsi="Open Sans" w:cs="Open Sans"/>
                <w:sz w:val="18"/>
                <w:szCs w:val="18"/>
              </w:rPr>
            </w:pPr>
            <w:r w:rsidRPr="00F41959">
              <w:rPr>
                <w:rFonts w:ascii="Open Sans" w:hAnsi="Open Sans" w:cs="Open Sans"/>
                <w:sz w:val="20"/>
                <w:szCs w:val="20"/>
              </w:rPr>
              <w:t xml:space="preserve">Kako će podaci biti pohranjeni </w:t>
            </w:r>
            <w:r w:rsidR="00E210EF" w:rsidRPr="00F41959">
              <w:rPr>
                <w:rFonts w:ascii="Open Sans" w:hAnsi="Open Sans" w:cs="Open Sans"/>
                <w:sz w:val="20"/>
                <w:szCs w:val="20"/>
              </w:rPr>
              <w:t>i kako će biti</w:t>
            </w:r>
            <w:r w:rsidRPr="00F41959">
              <w:rPr>
                <w:rFonts w:ascii="Open Sans" w:hAnsi="Open Sans" w:cs="Open Sans"/>
                <w:sz w:val="20"/>
                <w:szCs w:val="20"/>
              </w:rPr>
              <w:t xml:space="preserve"> napravljen</w:t>
            </w:r>
            <w:r w:rsidR="008B0ACD" w:rsidRPr="00F41959">
              <w:rPr>
                <w:rFonts w:ascii="Open Sans" w:hAnsi="Open Sans" w:cs="Open Sans"/>
                <w:sz w:val="20"/>
                <w:szCs w:val="20"/>
              </w:rPr>
              <w:t>a sigurnosna kopija</w:t>
            </w:r>
            <w:r w:rsidRPr="00F41959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="00E210EF" w:rsidRPr="00F41959">
              <w:rPr>
                <w:rFonts w:ascii="Open Sans" w:hAnsi="Open Sans" w:cs="Open Sans"/>
                <w:sz w:val="20"/>
                <w:szCs w:val="20"/>
              </w:rPr>
              <w:t xml:space="preserve">podataka </w:t>
            </w:r>
            <w:r w:rsidR="008B0ACD" w:rsidRPr="00F41959">
              <w:rPr>
                <w:rFonts w:ascii="Open Sans" w:hAnsi="Open Sans" w:cs="Open Sans"/>
                <w:sz w:val="20"/>
                <w:szCs w:val="20"/>
              </w:rPr>
              <w:t>(</w:t>
            </w:r>
            <w:r w:rsidRPr="00F41959">
              <w:rPr>
                <w:rFonts w:ascii="Open Sans" w:hAnsi="Open Sans" w:cs="Open Sans"/>
                <w:i/>
                <w:iCs/>
                <w:sz w:val="20"/>
                <w:szCs w:val="20"/>
              </w:rPr>
              <w:t>backup</w:t>
            </w:r>
            <w:r w:rsidR="008B0ACD" w:rsidRPr="00F41959">
              <w:rPr>
                <w:rFonts w:ascii="Open Sans" w:hAnsi="Open Sans" w:cs="Open Sans"/>
                <w:sz w:val="20"/>
                <w:szCs w:val="20"/>
              </w:rPr>
              <w:t>)</w:t>
            </w:r>
            <w:r w:rsidRPr="00F41959">
              <w:rPr>
                <w:rFonts w:ascii="Open Sans" w:hAnsi="Open Sans" w:cs="Open Sans"/>
                <w:sz w:val="20"/>
                <w:szCs w:val="20"/>
              </w:rPr>
              <w:t xml:space="preserve"> tijekom istraživanja?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 Koji su kapaciteti</w:t>
            </w:r>
            <w:r w:rsidRPr="00C50189">
              <w:t xml:space="preserve"> 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>čuvanja podataka koj</w:t>
            </w:r>
            <w:r w:rsidR="00150C73">
              <w:rPr>
                <w:rFonts w:ascii="Open Sans" w:hAnsi="Open Sans" w:cs="Open Sans"/>
                <w:sz w:val="20"/>
                <w:szCs w:val="20"/>
              </w:rPr>
              <w:t>im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="00150C73">
              <w:rPr>
                <w:rFonts w:ascii="Open Sans" w:hAnsi="Open Sans" w:cs="Open Sans"/>
                <w:sz w:val="20"/>
                <w:szCs w:val="20"/>
              </w:rPr>
              <w:t>raspolažete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>? Koj</w:t>
            </w:r>
            <w:r w:rsidR="008B0ACD">
              <w:rPr>
                <w:rFonts w:ascii="Open Sans" w:hAnsi="Open Sans" w:cs="Open Sans"/>
                <w:sz w:val="20"/>
                <w:szCs w:val="20"/>
              </w:rPr>
              <w:t>im se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 procedur</w:t>
            </w:r>
            <w:r w:rsidR="008B0ACD">
              <w:rPr>
                <w:rFonts w:ascii="Open Sans" w:hAnsi="Open Sans" w:cs="Open Sans"/>
                <w:sz w:val="20"/>
                <w:szCs w:val="20"/>
              </w:rPr>
              <w:t>ama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 koristite</w:t>
            </w:r>
            <w:r w:rsidR="008B0ACD">
              <w:rPr>
                <w:rFonts w:ascii="Open Sans" w:hAnsi="Open Sans" w:cs="Open Sans"/>
                <w:sz w:val="20"/>
                <w:szCs w:val="20"/>
              </w:rPr>
              <w:t xml:space="preserve"> za sigurnosnu kopiju (</w:t>
            </w:r>
            <w:r w:rsidR="008B0ACD" w:rsidRPr="008B0ACD">
              <w:rPr>
                <w:rFonts w:ascii="Open Sans" w:hAnsi="Open Sans" w:cs="Open Sans"/>
                <w:i/>
                <w:iCs/>
                <w:sz w:val="20"/>
                <w:szCs w:val="20"/>
              </w:rPr>
              <w:t>backup</w:t>
            </w:r>
            <w:r w:rsidR="008B0ACD">
              <w:rPr>
                <w:rFonts w:ascii="Open Sans" w:hAnsi="Open Sans" w:cs="Open Sans"/>
                <w:sz w:val="20"/>
                <w:szCs w:val="20"/>
              </w:rPr>
              <w:t>)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>?</w:t>
            </w:r>
          </w:p>
        </w:tc>
        <w:tc>
          <w:tcPr>
            <w:tcW w:w="9889" w:type="dxa"/>
          </w:tcPr>
          <w:p w14:paraId="5C53F10E" w14:textId="0EE6D4A7" w:rsidR="00885AD0" w:rsidRDefault="00885AD0" w:rsidP="00885AD0">
            <w:pPr>
              <w:pStyle w:val="Default"/>
              <w:jc w:val="both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Podac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će</w:t>
            </w:r>
            <w:proofErr w:type="spellEnd"/>
            <w:r>
              <w:rPr>
                <w:sz w:val="18"/>
                <w:szCs w:val="18"/>
              </w:rPr>
              <w:t xml:space="preserve"> za </w:t>
            </w:r>
            <w:proofErr w:type="spellStart"/>
            <w:r>
              <w:rPr>
                <w:sz w:val="18"/>
                <w:szCs w:val="18"/>
              </w:rPr>
              <w:t>vrijem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straživanj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t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ohranjeni</w:t>
            </w:r>
            <w:proofErr w:type="spellEnd"/>
            <w:r>
              <w:rPr>
                <w:sz w:val="18"/>
                <w:szCs w:val="18"/>
              </w:rPr>
              <w:t xml:space="preserve"> u </w:t>
            </w:r>
            <w:proofErr w:type="spellStart"/>
            <w:r>
              <w:rPr>
                <w:sz w:val="18"/>
                <w:szCs w:val="18"/>
              </w:rPr>
              <w:t>sustavu</w:t>
            </w:r>
            <w:proofErr w:type="spellEnd"/>
            <w:r>
              <w:rPr>
                <w:sz w:val="18"/>
                <w:szCs w:val="18"/>
              </w:rPr>
              <w:t xml:space="preserve"> Google Drive. </w:t>
            </w:r>
            <w:proofErr w:type="spellStart"/>
            <w:r>
              <w:rPr>
                <w:sz w:val="18"/>
                <w:szCs w:val="18"/>
              </w:rPr>
              <w:t>Redovito</w:t>
            </w:r>
            <w:proofErr w:type="spellEnd"/>
            <w:r>
              <w:rPr>
                <w:sz w:val="18"/>
                <w:szCs w:val="18"/>
              </w:rPr>
              <w:t xml:space="preserve"> se </w:t>
            </w:r>
            <w:proofErr w:type="spellStart"/>
            <w:r>
              <w:rPr>
                <w:sz w:val="18"/>
                <w:szCs w:val="18"/>
              </w:rPr>
              <w:t>izrađuju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igurnosn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pije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  <w:proofErr w:type="spellStart"/>
            <w:r>
              <w:rPr>
                <w:sz w:val="18"/>
                <w:szCs w:val="18"/>
              </w:rPr>
              <w:t>Kapacitet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čuvanj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odatak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nadilaz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otreb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vog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rojekta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  <w:proofErr w:type="spellStart"/>
            <w:r>
              <w:rPr>
                <w:sz w:val="18"/>
                <w:szCs w:val="18"/>
              </w:rPr>
              <w:t>Kopij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ojedinih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odatak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će</w:t>
            </w:r>
            <w:proofErr w:type="spellEnd"/>
            <w:r>
              <w:rPr>
                <w:sz w:val="18"/>
                <w:szCs w:val="18"/>
              </w:rPr>
              <w:t xml:space="preserve"> se </w:t>
            </w:r>
            <w:proofErr w:type="spellStart"/>
            <w:r>
              <w:rPr>
                <w:sz w:val="18"/>
                <w:szCs w:val="18"/>
              </w:rPr>
              <w:t>čuvat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n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ačunalim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straživač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j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ad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n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ojedin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sporukama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</w:p>
          <w:p w14:paraId="74BB34EF" w14:textId="3B72E22C" w:rsidR="00B568B6" w:rsidRPr="00D00ED7" w:rsidRDefault="00B568B6" w:rsidP="00E210EF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B568B6" w:rsidRPr="00FB1F03" w14:paraId="4BE545D8" w14:textId="77777777" w:rsidTr="00900F85">
        <w:tc>
          <w:tcPr>
            <w:tcW w:w="421" w:type="dxa"/>
          </w:tcPr>
          <w:p w14:paraId="606C7F1A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3D54F923" w14:textId="77777777" w:rsidR="00B568B6" w:rsidRPr="00551D1E" w:rsidRDefault="00B568B6" w:rsidP="00900F85">
            <w:pPr>
              <w:rPr>
                <w:rFonts w:ascii="Open Sans" w:hAnsi="Open Sans" w:cs="Open Sans"/>
                <w:sz w:val="20"/>
                <w:szCs w:val="20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</w:rPr>
              <w:t>Koji je vaš plan čuvanja podataka? U kojim će se formatima čuvati?</w:t>
            </w:r>
          </w:p>
        </w:tc>
        <w:tc>
          <w:tcPr>
            <w:tcW w:w="9889" w:type="dxa"/>
          </w:tcPr>
          <w:p w14:paraId="7FE694BE" w14:textId="7CA60A2C" w:rsidR="00B568B6" w:rsidRPr="00551D1E" w:rsidRDefault="00885AD0" w:rsidP="005354D1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885AD0">
              <w:rPr>
                <w:rFonts w:ascii="Open Sans" w:hAnsi="Open Sans" w:cs="Open Sans"/>
                <w:sz w:val="18"/>
                <w:szCs w:val="18"/>
              </w:rPr>
              <w:t xml:space="preserve">Podatke ćemo čuvati najmanje tri godine nakon završetka projekta. 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Podaci </w:t>
            </w:r>
            <w:r w:rsidRPr="00885AD0">
              <w:rPr>
                <w:rFonts w:ascii="Open Sans" w:hAnsi="Open Sans" w:cs="Open Sans"/>
                <w:sz w:val="18"/>
                <w:szCs w:val="18"/>
              </w:rPr>
              <w:t>će se čuvati u XLSX format</w:t>
            </w:r>
            <w:r>
              <w:rPr>
                <w:rFonts w:ascii="Open Sans" w:hAnsi="Open Sans" w:cs="Open Sans"/>
                <w:sz w:val="18"/>
                <w:szCs w:val="18"/>
              </w:rPr>
              <w:t>u.</w:t>
            </w:r>
            <w:r w:rsidRPr="00885AD0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</w:tr>
      <w:tr w:rsidR="00551D1E" w:rsidRPr="00FB1F03" w14:paraId="701F98D4" w14:textId="77777777" w:rsidTr="00900F85">
        <w:trPr>
          <w:trHeight w:val="428"/>
        </w:trPr>
        <w:tc>
          <w:tcPr>
            <w:tcW w:w="421" w:type="dxa"/>
            <w:shd w:val="clear" w:color="auto" w:fill="D9E2F3" w:themeFill="accent1" w:themeFillTint="33"/>
          </w:tcPr>
          <w:p w14:paraId="35B53D05" w14:textId="5D4CC5D1" w:rsidR="00551D1E" w:rsidRPr="00551D1E" w:rsidRDefault="002460C1" w:rsidP="00900F85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lastRenderedPageBreak/>
              <w:t>4.</w:t>
            </w:r>
          </w:p>
        </w:tc>
        <w:tc>
          <w:tcPr>
            <w:tcW w:w="13466" w:type="dxa"/>
            <w:gridSpan w:val="2"/>
            <w:shd w:val="clear" w:color="auto" w:fill="D9E2F3" w:themeFill="accent1" w:themeFillTint="33"/>
          </w:tcPr>
          <w:p w14:paraId="04F2C296" w14:textId="77777777" w:rsidR="00551D1E" w:rsidRPr="00FB1F03" w:rsidRDefault="00551D1E" w:rsidP="00551D1E">
            <w:pPr>
              <w:rPr>
                <w:rFonts w:ascii="Open Sans" w:hAnsi="Open Sans" w:cs="Open Sans"/>
                <w:sz w:val="18"/>
                <w:szCs w:val="18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  <w:lang w:val="pl-PL"/>
              </w:rPr>
              <w:t>Dijeljenje i ponovna uporaba podataka</w:t>
            </w:r>
          </w:p>
        </w:tc>
      </w:tr>
      <w:tr w:rsidR="00B568B6" w:rsidRPr="00FB1F03" w14:paraId="6BE3CA7F" w14:textId="77777777" w:rsidTr="00900F85">
        <w:tc>
          <w:tcPr>
            <w:tcW w:w="421" w:type="dxa"/>
          </w:tcPr>
          <w:p w14:paraId="073700E5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6429F8AD" w14:textId="6CFC1294" w:rsidR="00B568B6" w:rsidRPr="00551D1E" w:rsidRDefault="00B568B6" w:rsidP="00AF0AA3">
            <w:pPr>
              <w:jc w:val="both"/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bookmarkStart w:id="1" w:name="_Hlk71005756"/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Kako i gdje će </w:t>
            </w:r>
            <w:r w:rsidR="00AF0AA3">
              <w:rPr>
                <w:rFonts w:ascii="Open Sans" w:hAnsi="Open Sans" w:cs="Open Sans"/>
                <w:sz w:val="20"/>
                <w:szCs w:val="20"/>
              </w:rPr>
              <w:t xml:space="preserve">se 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podaci dije</w:t>
            </w:r>
            <w:r w:rsidR="00AF0AA3">
              <w:rPr>
                <w:rFonts w:ascii="Open Sans" w:hAnsi="Open Sans" w:cs="Open Sans"/>
                <w:sz w:val="20"/>
                <w:szCs w:val="20"/>
              </w:rPr>
              <w:t>liti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? Na kojem repozitoriju planirate dijeliti podatke? Kako će potencijalni korisnici </w:t>
            </w:r>
            <w:r w:rsidR="00E210EF">
              <w:rPr>
                <w:rFonts w:ascii="Open Sans" w:hAnsi="Open Sans" w:cs="Open Sans"/>
                <w:sz w:val="20"/>
                <w:szCs w:val="20"/>
              </w:rPr>
              <w:t>do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znati za podatke?</w:t>
            </w:r>
            <w:bookmarkEnd w:id="1"/>
          </w:p>
        </w:tc>
        <w:tc>
          <w:tcPr>
            <w:tcW w:w="9889" w:type="dxa"/>
          </w:tcPr>
          <w:p w14:paraId="66D747A1" w14:textId="0343A2D6" w:rsidR="00B568B6" w:rsidRPr="00551D1E" w:rsidRDefault="00B568B6" w:rsidP="00AF0AA3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B568B6" w:rsidRPr="00FB1F03" w14:paraId="45CDAAA1" w14:textId="77777777" w:rsidTr="00900F85">
        <w:tc>
          <w:tcPr>
            <w:tcW w:w="421" w:type="dxa"/>
          </w:tcPr>
          <w:p w14:paraId="1CDC5044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4B000A5B" w14:textId="58184709" w:rsidR="00B568B6" w:rsidRPr="00551D1E" w:rsidRDefault="00B568B6" w:rsidP="00AF0AA3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</w:rPr>
              <w:t>Ako postoje podaci koji se ne smiju dijeliti (prijavitelji vezani zakonskim, etičkim, autorskim pravila, povjerljivošću i sl.), pojasnite razloge ograničenja.</w:t>
            </w:r>
          </w:p>
        </w:tc>
        <w:tc>
          <w:tcPr>
            <w:tcW w:w="9889" w:type="dxa"/>
          </w:tcPr>
          <w:p w14:paraId="5B9A341A" w14:textId="602E66B5" w:rsidR="00B568B6" w:rsidRPr="00551D1E" w:rsidRDefault="00885AD0" w:rsidP="00AF0AA3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Koristit ćemo samo javno dostupne podatke</w:t>
            </w:r>
            <w:r w:rsidR="00C602F6">
              <w:rPr>
                <w:rFonts w:ascii="Open Sans" w:hAnsi="Open Sans" w:cs="Open Sans"/>
                <w:sz w:val="18"/>
                <w:szCs w:val="18"/>
              </w:rPr>
              <w:t xml:space="preserve"> s poveznicama na </w:t>
            </w:r>
            <w:r w:rsidR="00F75309">
              <w:rPr>
                <w:rFonts w:ascii="Open Sans" w:hAnsi="Open Sans" w:cs="Open Sans"/>
                <w:sz w:val="18"/>
                <w:szCs w:val="18"/>
              </w:rPr>
              <w:t>izvore podataka.</w:t>
            </w:r>
            <w:r w:rsidR="00C602F6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</w:tr>
      <w:tr w:rsidR="00B568B6" w:rsidRPr="00FB1F03" w14:paraId="2AB2A22E" w14:textId="77777777" w:rsidTr="00900F85">
        <w:tc>
          <w:tcPr>
            <w:tcW w:w="421" w:type="dxa"/>
          </w:tcPr>
          <w:p w14:paraId="7E17AC84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6D422F79" w14:textId="7DE44CF5" w:rsidR="00B568B6" w:rsidRPr="00551D1E" w:rsidRDefault="00B568B6" w:rsidP="00551D1E">
            <w:pPr>
              <w:rPr>
                <w:rFonts w:ascii="Open Sans" w:hAnsi="Open Sans" w:cs="Open Sans"/>
                <w:sz w:val="20"/>
                <w:szCs w:val="20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Potvrdite da ćete 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se 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koristiti digitalni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>m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 repozitorij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>em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 koji je u skladu s načelima </w:t>
            </w:r>
            <w:r w:rsidRPr="00377FDD">
              <w:rPr>
                <w:rFonts w:ascii="Open Sans" w:hAnsi="Open Sans" w:cs="Open Sans"/>
                <w:i/>
                <w:iCs/>
                <w:sz w:val="20"/>
                <w:szCs w:val="20"/>
              </w:rPr>
              <w:t>FAIR</w:t>
            </w:r>
            <w:r w:rsidR="0089658A">
              <w:rPr>
                <w:rFonts w:ascii="Open Sans" w:hAnsi="Open Sans" w:cs="Open Sans"/>
                <w:i/>
                <w:iCs/>
                <w:sz w:val="20"/>
                <w:szCs w:val="20"/>
              </w:rPr>
              <w:t>-a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.</w:t>
            </w:r>
          </w:p>
        </w:tc>
        <w:tc>
          <w:tcPr>
            <w:tcW w:w="9889" w:type="dxa"/>
          </w:tcPr>
          <w:p w14:paraId="491E4E67" w14:textId="27556D3B" w:rsidR="00B568B6" w:rsidRPr="00D2260C" w:rsidRDefault="00F75309" w:rsidP="00AF0AA3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DA.</w:t>
            </w:r>
          </w:p>
        </w:tc>
      </w:tr>
      <w:tr w:rsidR="00B568B6" w:rsidRPr="00FB1F03" w14:paraId="15FCB0F9" w14:textId="77777777" w:rsidTr="00900F85">
        <w:tc>
          <w:tcPr>
            <w:tcW w:w="421" w:type="dxa"/>
          </w:tcPr>
          <w:p w14:paraId="2204939B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249F736F" w14:textId="7572D75D" w:rsidR="00B568B6" w:rsidRPr="00551D1E" w:rsidRDefault="00B568B6" w:rsidP="00900F85">
            <w:pPr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Potvrdite da ćete 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se 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koristiti digitalni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>m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 repozitorij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>em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 koji održava neprofitna organizacija (ako ne, objasnite zašto ne možete dijeliti podatke na digitalnom repozitoriju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 koji nije komercijalan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).</w:t>
            </w:r>
          </w:p>
        </w:tc>
        <w:tc>
          <w:tcPr>
            <w:tcW w:w="9889" w:type="dxa"/>
          </w:tcPr>
          <w:p w14:paraId="141C1FCD" w14:textId="2BA94039" w:rsidR="00B568B6" w:rsidRPr="00FB1F03" w:rsidRDefault="00F75309" w:rsidP="00900F85">
            <w:pPr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DA.</w:t>
            </w:r>
          </w:p>
        </w:tc>
      </w:tr>
    </w:tbl>
    <w:p w14:paraId="1A1E0E76" w14:textId="77777777" w:rsidR="009C752E" w:rsidRDefault="009C752E">
      <w:pPr>
        <w:rPr>
          <w:rFonts w:ascii="Open Sans" w:hAnsi="Open Sans" w:cs="Open Sans"/>
          <w:sz w:val="18"/>
          <w:szCs w:val="18"/>
        </w:rPr>
      </w:pPr>
    </w:p>
    <w:p w14:paraId="0E1D7BB8" w14:textId="77777777" w:rsidR="00D2260C" w:rsidRDefault="00D2260C">
      <w:pPr>
        <w:rPr>
          <w:rFonts w:ascii="Open Sans" w:hAnsi="Open Sans" w:cs="Open Sans"/>
          <w:sz w:val="18"/>
          <w:szCs w:val="18"/>
        </w:rPr>
      </w:pPr>
    </w:p>
    <w:p w14:paraId="1C1FF3D3" w14:textId="77777777" w:rsidR="00D2260C" w:rsidRDefault="00D2260C" w:rsidP="00D2260C">
      <w:pPr>
        <w:spacing w:after="0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Ref:  </w:t>
      </w:r>
    </w:p>
    <w:p w14:paraId="10D99F0D" w14:textId="4C659C8F" w:rsidR="00D2260C" w:rsidRPr="00952A67" w:rsidRDefault="00D2260C" w:rsidP="00D2260C">
      <w:pPr>
        <w:rPr>
          <w:rFonts w:ascii="Open Sans" w:hAnsi="Open Sans" w:cs="Open Sans"/>
          <w:sz w:val="20"/>
          <w:szCs w:val="20"/>
        </w:rPr>
      </w:pPr>
      <w:r w:rsidRPr="00952A67">
        <w:rPr>
          <w:rFonts w:ascii="Open Sans" w:hAnsi="Open Sans" w:cs="Open Sans"/>
          <w:sz w:val="20"/>
          <w:szCs w:val="20"/>
        </w:rPr>
        <w:t>[1] Celjak, D., Dorotić Malič, I., Matijević, M., Poljak, Lj., Posavec K. i Turk, I.: „Istraživački podaci</w:t>
      </w:r>
      <w:r w:rsidR="00952A67" w:rsidRPr="00952A67">
        <w:rPr>
          <w:rFonts w:ascii="Open Sans" w:hAnsi="Open Sans" w:cs="Open Sans"/>
          <w:sz w:val="20"/>
          <w:szCs w:val="20"/>
        </w:rPr>
        <w:t xml:space="preserve"> </w:t>
      </w:r>
      <w:r w:rsidRPr="00952A67">
        <w:rPr>
          <w:rFonts w:ascii="Open Sans" w:hAnsi="Open Sans" w:cs="Open Sans"/>
          <w:sz w:val="20"/>
          <w:szCs w:val="20"/>
        </w:rPr>
        <w:t>-</w:t>
      </w:r>
      <w:r w:rsidR="00952A67" w:rsidRPr="00952A67">
        <w:rPr>
          <w:rFonts w:ascii="Open Sans" w:hAnsi="Open Sans" w:cs="Open Sans"/>
          <w:sz w:val="20"/>
          <w:szCs w:val="20"/>
        </w:rPr>
        <w:t xml:space="preserve"> </w:t>
      </w:r>
      <w:r w:rsidRPr="00952A67">
        <w:rPr>
          <w:rFonts w:ascii="Open Sans" w:hAnsi="Open Sans" w:cs="Open Sans"/>
          <w:sz w:val="20"/>
          <w:szCs w:val="20"/>
        </w:rPr>
        <w:t xml:space="preserve">što s njima?“ </w:t>
      </w:r>
      <w:hyperlink r:id="rId8" w:history="1">
        <w:r w:rsidRPr="00952A67">
          <w:rPr>
            <w:rStyle w:val="Hyperlink"/>
            <w:rFonts w:ascii="Open Sans" w:hAnsi="Open Sans" w:cs="Open Sans"/>
            <w:sz w:val="20"/>
            <w:szCs w:val="20"/>
          </w:rPr>
          <w:t>Istraživački podaci - što s njima? : priručnik o upravljanju istraživačkim podacima | Digitalni repozitorij Srca (unizg.hr)</w:t>
        </w:r>
      </w:hyperlink>
    </w:p>
    <w:sectPr w:rsidR="00D2260C" w:rsidRPr="00952A67" w:rsidSect="009C752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EE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42FEC"/>
    <w:multiLevelType w:val="hybridMultilevel"/>
    <w:tmpl w:val="54B41744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B0603A"/>
    <w:multiLevelType w:val="hybridMultilevel"/>
    <w:tmpl w:val="CBDEB0A6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4D04B0"/>
    <w:multiLevelType w:val="hybridMultilevel"/>
    <w:tmpl w:val="945E5D1A"/>
    <w:lvl w:ilvl="0" w:tplc="98A807E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4C559B"/>
    <w:multiLevelType w:val="hybridMultilevel"/>
    <w:tmpl w:val="C85C19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63A24"/>
    <w:multiLevelType w:val="hybridMultilevel"/>
    <w:tmpl w:val="72105B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317A80"/>
    <w:multiLevelType w:val="hybridMultilevel"/>
    <w:tmpl w:val="88222630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99080F"/>
    <w:multiLevelType w:val="hybridMultilevel"/>
    <w:tmpl w:val="8A7060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DC30F8"/>
    <w:multiLevelType w:val="hybridMultilevel"/>
    <w:tmpl w:val="8A7060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A666DB"/>
    <w:multiLevelType w:val="hybridMultilevel"/>
    <w:tmpl w:val="52B6A9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7D32D4"/>
    <w:multiLevelType w:val="hybridMultilevel"/>
    <w:tmpl w:val="7E32A1A8"/>
    <w:lvl w:ilvl="0" w:tplc="041A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10" w15:restartNumberingAfterBreak="0">
    <w:nsid w:val="3D88532F"/>
    <w:multiLevelType w:val="hybridMultilevel"/>
    <w:tmpl w:val="805E0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165868"/>
    <w:multiLevelType w:val="hybridMultilevel"/>
    <w:tmpl w:val="C77C9760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6AE4120"/>
    <w:multiLevelType w:val="hybridMultilevel"/>
    <w:tmpl w:val="72105B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363E93"/>
    <w:multiLevelType w:val="hybridMultilevel"/>
    <w:tmpl w:val="805E0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3E108D"/>
    <w:multiLevelType w:val="hybridMultilevel"/>
    <w:tmpl w:val="3EA006FE"/>
    <w:lvl w:ilvl="0" w:tplc="F73EB410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7033A56"/>
    <w:multiLevelType w:val="hybridMultilevel"/>
    <w:tmpl w:val="A9D4B7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F64601"/>
    <w:multiLevelType w:val="hybridMultilevel"/>
    <w:tmpl w:val="924CEBF2"/>
    <w:lvl w:ilvl="0" w:tplc="01AEB80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8F40A9A"/>
    <w:multiLevelType w:val="hybridMultilevel"/>
    <w:tmpl w:val="C33A08C8"/>
    <w:lvl w:ilvl="0" w:tplc="041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9FC0F41"/>
    <w:multiLevelType w:val="hybridMultilevel"/>
    <w:tmpl w:val="805E0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AA6484"/>
    <w:multiLevelType w:val="hybridMultilevel"/>
    <w:tmpl w:val="CB700082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6"/>
  </w:num>
  <w:num w:numId="3">
    <w:abstractNumId w:val="2"/>
  </w:num>
  <w:num w:numId="4">
    <w:abstractNumId w:val="17"/>
  </w:num>
  <w:num w:numId="5">
    <w:abstractNumId w:val="14"/>
  </w:num>
  <w:num w:numId="6">
    <w:abstractNumId w:val="11"/>
  </w:num>
  <w:num w:numId="7">
    <w:abstractNumId w:val="5"/>
  </w:num>
  <w:num w:numId="8">
    <w:abstractNumId w:val="10"/>
  </w:num>
  <w:num w:numId="9">
    <w:abstractNumId w:val="12"/>
  </w:num>
  <w:num w:numId="10">
    <w:abstractNumId w:val="19"/>
  </w:num>
  <w:num w:numId="11">
    <w:abstractNumId w:val="9"/>
  </w:num>
  <w:num w:numId="12">
    <w:abstractNumId w:val="0"/>
  </w:num>
  <w:num w:numId="13">
    <w:abstractNumId w:val="4"/>
  </w:num>
  <w:num w:numId="14">
    <w:abstractNumId w:val="1"/>
  </w:num>
  <w:num w:numId="15">
    <w:abstractNumId w:val="3"/>
  </w:num>
  <w:num w:numId="16">
    <w:abstractNumId w:val="13"/>
  </w:num>
  <w:num w:numId="17">
    <w:abstractNumId w:val="18"/>
  </w:num>
  <w:num w:numId="18">
    <w:abstractNumId w:val="6"/>
  </w:num>
  <w:num w:numId="19">
    <w:abstractNumId w:val="7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MDMzMjYxsDAzNTBR0lEKTi0uzszPAykwrAUAedHffiwAAAA="/>
  </w:docVars>
  <w:rsids>
    <w:rsidRoot w:val="00A9405B"/>
    <w:rsid w:val="00067D52"/>
    <w:rsid w:val="000A74DD"/>
    <w:rsid w:val="000B0BF4"/>
    <w:rsid w:val="000F7E9D"/>
    <w:rsid w:val="00122355"/>
    <w:rsid w:val="00150C73"/>
    <w:rsid w:val="00151293"/>
    <w:rsid w:val="001818FD"/>
    <w:rsid w:val="001D64B5"/>
    <w:rsid w:val="001E1864"/>
    <w:rsid w:val="001F4906"/>
    <w:rsid w:val="002460C1"/>
    <w:rsid w:val="00254DDF"/>
    <w:rsid w:val="00280CBE"/>
    <w:rsid w:val="003354F8"/>
    <w:rsid w:val="00377FDD"/>
    <w:rsid w:val="003878F6"/>
    <w:rsid w:val="005354D1"/>
    <w:rsid w:val="00551D1E"/>
    <w:rsid w:val="00560202"/>
    <w:rsid w:val="00581BBD"/>
    <w:rsid w:val="006D1921"/>
    <w:rsid w:val="006E3F9A"/>
    <w:rsid w:val="007670B1"/>
    <w:rsid w:val="007C47BE"/>
    <w:rsid w:val="007E46A3"/>
    <w:rsid w:val="008050C0"/>
    <w:rsid w:val="00885AD0"/>
    <w:rsid w:val="0089658A"/>
    <w:rsid w:val="008B0ACD"/>
    <w:rsid w:val="008C09D0"/>
    <w:rsid w:val="008F3E76"/>
    <w:rsid w:val="00900F85"/>
    <w:rsid w:val="00912D52"/>
    <w:rsid w:val="009326A1"/>
    <w:rsid w:val="00934598"/>
    <w:rsid w:val="00952A67"/>
    <w:rsid w:val="00980F32"/>
    <w:rsid w:val="009A107B"/>
    <w:rsid w:val="009C752E"/>
    <w:rsid w:val="009E5B57"/>
    <w:rsid w:val="00A9405B"/>
    <w:rsid w:val="00AA0075"/>
    <w:rsid w:val="00AE0EDC"/>
    <w:rsid w:val="00AF01C2"/>
    <w:rsid w:val="00AF0AA3"/>
    <w:rsid w:val="00AF5A04"/>
    <w:rsid w:val="00B15CBA"/>
    <w:rsid w:val="00B42A9E"/>
    <w:rsid w:val="00B568B6"/>
    <w:rsid w:val="00B642E1"/>
    <w:rsid w:val="00BF728A"/>
    <w:rsid w:val="00C003F3"/>
    <w:rsid w:val="00C41BDA"/>
    <w:rsid w:val="00C4407D"/>
    <w:rsid w:val="00C602F6"/>
    <w:rsid w:val="00C76E03"/>
    <w:rsid w:val="00D00ED7"/>
    <w:rsid w:val="00D2260C"/>
    <w:rsid w:val="00D33BA0"/>
    <w:rsid w:val="00DB11EA"/>
    <w:rsid w:val="00E0093A"/>
    <w:rsid w:val="00E210EF"/>
    <w:rsid w:val="00EA6FF0"/>
    <w:rsid w:val="00EC6D1E"/>
    <w:rsid w:val="00ED1C08"/>
    <w:rsid w:val="00F41959"/>
    <w:rsid w:val="00F75309"/>
    <w:rsid w:val="00FB1F03"/>
    <w:rsid w:val="00FC1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76E18"/>
  <w15:chartTrackingRefBased/>
  <w15:docId w15:val="{799C5225-0BB7-4656-85A5-07EDE8799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7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1F03"/>
    <w:pPr>
      <w:ind w:left="720"/>
      <w:contextualSpacing/>
    </w:pPr>
    <w:rPr>
      <w:rFonts w:ascii="Open Sans" w:hAnsi="Open Sans"/>
      <w:sz w:val="20"/>
    </w:rPr>
  </w:style>
  <w:style w:type="character" w:styleId="Hyperlink">
    <w:name w:val="Hyperlink"/>
    <w:basedOn w:val="DefaultParagraphFont"/>
    <w:uiPriority w:val="99"/>
    <w:unhideWhenUsed/>
    <w:rsid w:val="00D2260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0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07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33B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B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3B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B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3BA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F4906"/>
    <w:rPr>
      <w:color w:val="954F72" w:themeColor="followedHyperlink"/>
      <w:u w:val="single"/>
    </w:rPr>
  </w:style>
  <w:style w:type="paragraph" w:customStyle="1" w:styleId="Default">
    <w:name w:val="Default"/>
    <w:rsid w:val="00885AD0"/>
    <w:pPr>
      <w:autoSpaceDE w:val="0"/>
      <w:autoSpaceDN w:val="0"/>
      <w:adjustRightInd w:val="0"/>
      <w:spacing w:after="0" w:line="240" w:lineRule="auto"/>
    </w:pPr>
    <w:rPr>
      <w:rFonts w:ascii="Open Sans" w:hAnsi="Open Sans" w:cs="Open Sans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ozitorij.srce.unizg.hr/islandora/object/srce:327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91C6A6DAB060844BA3421FC1D86FC8C" ma:contentTypeVersion="10" ma:contentTypeDescription="Stvaranje novog dokumenta." ma:contentTypeScope="" ma:versionID="b25b9f571379d627b98c72d63de3c44a">
  <xsd:schema xmlns:xsd="http://www.w3.org/2001/XMLSchema" xmlns:xs="http://www.w3.org/2001/XMLSchema" xmlns:p="http://schemas.microsoft.com/office/2006/metadata/properties" xmlns:ns3="3775a805-9614-453f-b436-de5cbd7d6143" targetNamespace="http://schemas.microsoft.com/office/2006/metadata/properties" ma:root="true" ma:fieldsID="fd31e90ac0f622193be79b9d78893479" ns3:_="">
    <xsd:import namespace="3775a805-9614-453f-b436-de5cbd7d61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5a805-9614-453f-b436-de5cbd7d61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F545AD-21FB-42CB-8C31-3451CFA8FA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0BB2A6-E545-439F-8256-1F9B88855A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75a805-9614-453f-b436-de5cbd7d61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0A9C59-3EDC-499C-B7C8-3E5C8FD6E3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3</Words>
  <Characters>423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jana Carić</dc:creator>
  <cp:keywords/>
  <dc:description/>
  <cp:lastModifiedBy>Dijana Oreški</cp:lastModifiedBy>
  <cp:revision>2</cp:revision>
  <dcterms:created xsi:type="dcterms:W3CDTF">2023-05-10T15:37:00Z</dcterms:created>
  <dcterms:modified xsi:type="dcterms:W3CDTF">2023-05-10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1C6A6DAB060844BA3421FC1D86FC8C</vt:lpwstr>
  </property>
</Properties>
</file>